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DC148E" w14:textId="20F06F20" w:rsidR="001A4080" w:rsidRPr="004B4E83" w:rsidRDefault="001A4080" w:rsidP="001A4080">
      <w:pPr>
        <w:rPr>
          <w:b/>
          <w:bCs/>
        </w:rPr>
      </w:pPr>
      <w:r w:rsidRPr="004B4E83">
        <w:rPr>
          <w:b/>
          <w:bCs/>
        </w:rPr>
        <w:t xml:space="preserve">Left: </w:t>
      </w:r>
      <w:r w:rsidRPr="004B4E83">
        <w:t>Oracle</w:t>
      </w:r>
    </w:p>
    <w:p w14:paraId="3A86EF88" w14:textId="11204953" w:rsidR="001A4080" w:rsidRPr="004B4E83" w:rsidRDefault="001A4080" w:rsidP="001A4080">
      <w:pPr>
        <w:rPr>
          <w:b/>
          <w:bCs/>
        </w:rPr>
      </w:pPr>
      <w:r w:rsidRPr="004B4E83">
        <w:rPr>
          <w:b/>
          <w:bCs/>
        </w:rPr>
        <w:t xml:space="preserve">Right: </w:t>
      </w:r>
      <w:r w:rsidRPr="004B4E83">
        <w:t>ChatGPT</w:t>
      </w:r>
    </w:p>
    <w:p w14:paraId="613DD5F8" w14:textId="089F285C" w:rsidR="001A4080" w:rsidRPr="004B4E83" w:rsidRDefault="001A4080" w:rsidP="001A4080">
      <w:pPr>
        <w:rPr>
          <w:b/>
          <w:bCs/>
        </w:rPr>
      </w:pPr>
      <w:r w:rsidRPr="004B4E83">
        <w:rPr>
          <w:b/>
          <w:bCs/>
        </w:rPr>
        <w:t>----------------------------------------------------------------</w:t>
      </w:r>
    </w:p>
    <w:p w14:paraId="59B6B39A" w14:textId="2F27505A" w:rsidR="001A4080" w:rsidRDefault="001A4080" w:rsidP="001A4080">
      <w:r>
        <w:rPr>
          <w:noProof/>
        </w:rPr>
        <w:drawing>
          <wp:inline distT="0" distB="0" distL="0" distR="0" wp14:anchorId="12425EF8" wp14:editId="29C5D624">
            <wp:extent cx="5760720" cy="708660"/>
            <wp:effectExtent l="0" t="0" r="0" b="0"/>
            <wp:docPr id="1888505159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505159" name="Bildobjekt 1888505159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5687" cy="709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FD86F" w14:textId="48D2CAB1" w:rsidR="001A4080" w:rsidRDefault="001A4080" w:rsidP="001A4080">
      <w:r>
        <w:t>Short text describing what the cause is &amp; what's different</w:t>
      </w:r>
    </w:p>
    <w:p w14:paraId="04CF0B2C" w14:textId="77777777" w:rsidR="001A4080" w:rsidRPr="004B4E83" w:rsidRDefault="001A4080" w:rsidP="001A4080">
      <w:pPr>
        <w:rPr>
          <w:b/>
          <w:bCs/>
        </w:rPr>
      </w:pPr>
      <w:r w:rsidRPr="004B4E83">
        <w:rPr>
          <w:b/>
          <w:bCs/>
        </w:rPr>
        <w:t>----------------------------------------------------------------</w:t>
      </w:r>
    </w:p>
    <w:p w14:paraId="286DB3DB" w14:textId="064EA37B" w:rsidR="001A4080" w:rsidRDefault="001A4080" w:rsidP="001A4080">
      <w:r>
        <w:rPr>
          <w:noProof/>
        </w:rPr>
        <w:drawing>
          <wp:inline distT="0" distB="0" distL="0" distR="0" wp14:anchorId="11E2657D" wp14:editId="6C162CE9">
            <wp:extent cx="5760720" cy="217170"/>
            <wp:effectExtent l="0" t="0" r="0" b="9525"/>
            <wp:docPr id="700501175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501175" name="Bildobjekt 70050117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C4049" w14:textId="0EE5FED4" w:rsidR="001A4080" w:rsidRDefault="001A4080" w:rsidP="001A4080">
      <w:r>
        <w:t>Short text describing what the cause is &amp; what's different</w:t>
      </w:r>
    </w:p>
    <w:p w14:paraId="481AFEAB" w14:textId="77777777" w:rsidR="001A4080" w:rsidRPr="004B4E83" w:rsidRDefault="001A4080" w:rsidP="001A4080">
      <w:pPr>
        <w:rPr>
          <w:b/>
          <w:bCs/>
        </w:rPr>
      </w:pPr>
      <w:r w:rsidRPr="004B4E83">
        <w:rPr>
          <w:b/>
          <w:bCs/>
        </w:rPr>
        <w:t>----------------------------------------------------------------</w:t>
      </w:r>
    </w:p>
    <w:p w14:paraId="47B47BE8" w14:textId="5D7ACE40" w:rsidR="001A4080" w:rsidRDefault="001A4080" w:rsidP="001A4080">
      <w:r>
        <w:rPr>
          <w:noProof/>
        </w:rPr>
        <w:drawing>
          <wp:inline distT="0" distB="0" distL="0" distR="0" wp14:anchorId="4B475DDE" wp14:editId="1EA99DC4">
            <wp:extent cx="5760720" cy="219710"/>
            <wp:effectExtent l="0" t="0" r="0" b="8890"/>
            <wp:docPr id="1591534994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534994" name="Bildobjekt 159153499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1142A" w14:textId="29449929" w:rsidR="001A4080" w:rsidRDefault="001A4080" w:rsidP="001A4080">
      <w:r>
        <w:t>Short text describing what the cause is &amp; what's different</w:t>
      </w:r>
    </w:p>
    <w:p w14:paraId="361F6FC4" w14:textId="77777777" w:rsidR="001A4080" w:rsidRPr="004B4E83" w:rsidRDefault="001A4080" w:rsidP="001A4080">
      <w:pPr>
        <w:rPr>
          <w:b/>
          <w:bCs/>
        </w:rPr>
      </w:pPr>
      <w:r w:rsidRPr="004B4E83">
        <w:rPr>
          <w:b/>
          <w:bCs/>
        </w:rPr>
        <w:t>----------------------------------------------------------------</w:t>
      </w:r>
    </w:p>
    <w:p w14:paraId="6F0F8A3E" w14:textId="77777777" w:rsidR="001A4080" w:rsidRDefault="001A4080" w:rsidP="001A4080">
      <w:r w:rsidRPr="004B4E83">
        <w:rPr>
          <w:b/>
          <w:bCs/>
        </w:rPr>
        <w:t>Second Iteration?</w:t>
      </w:r>
      <w:r>
        <w:t xml:space="preserve"> Yes/No</w:t>
      </w:r>
    </w:p>
    <w:p w14:paraId="0FF31560" w14:textId="423756C6" w:rsidR="00FD4CFC" w:rsidRDefault="001A4080" w:rsidP="001A4080">
      <w:r w:rsidRPr="004B4E83">
        <w:rPr>
          <w:b/>
          <w:bCs/>
        </w:rPr>
        <w:t>Re Execution?</w:t>
      </w:r>
      <w:r>
        <w:t xml:space="preserve"> Yes/No</w:t>
      </w:r>
    </w:p>
    <w:sectPr w:rsidR="00FD4CF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MjGxMDQwNje2NDZS0lEKTi0uzszPAykwrAUAH8GVSCwAAAA="/>
  </w:docVars>
  <w:rsids>
    <w:rsidRoot w:val="0086218E"/>
    <w:rsid w:val="001A4080"/>
    <w:rsid w:val="001F2E28"/>
    <w:rsid w:val="00430B3F"/>
    <w:rsid w:val="004B4E83"/>
    <w:rsid w:val="0086218E"/>
    <w:rsid w:val="00885A69"/>
    <w:rsid w:val="00FD4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008B348"/>
  <w15:chartTrackingRefBased/>
  <w15:docId w15:val="{9CA4EC0F-0079-4510-9D1D-9C0E0ADE6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8621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8621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Normal"/>
    <w:link w:val="Rubrik3Char"/>
    <w:uiPriority w:val="9"/>
    <w:semiHidden/>
    <w:unhideWhenUsed/>
    <w:qFormat/>
    <w:rsid w:val="008621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Normal"/>
    <w:link w:val="Rubrik4Char"/>
    <w:uiPriority w:val="9"/>
    <w:semiHidden/>
    <w:unhideWhenUsed/>
    <w:qFormat/>
    <w:rsid w:val="008621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8621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Normal"/>
    <w:link w:val="Rubrik6Char"/>
    <w:uiPriority w:val="9"/>
    <w:semiHidden/>
    <w:unhideWhenUsed/>
    <w:qFormat/>
    <w:rsid w:val="008621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Normal"/>
    <w:link w:val="Rubrik7Char"/>
    <w:uiPriority w:val="9"/>
    <w:semiHidden/>
    <w:unhideWhenUsed/>
    <w:qFormat/>
    <w:rsid w:val="008621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Normal"/>
    <w:link w:val="Rubrik8Char"/>
    <w:uiPriority w:val="9"/>
    <w:semiHidden/>
    <w:unhideWhenUsed/>
    <w:qFormat/>
    <w:rsid w:val="008621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Normal"/>
    <w:link w:val="Rubrik9Char"/>
    <w:uiPriority w:val="9"/>
    <w:semiHidden/>
    <w:unhideWhenUsed/>
    <w:qFormat/>
    <w:rsid w:val="008621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8621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8621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8621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86218E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86218E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86218E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86218E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86218E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86218E"/>
    <w:rPr>
      <w:rFonts w:eastAsiaTheme="majorEastAsia" w:cstheme="majorBidi"/>
      <w:color w:val="272727" w:themeColor="text1" w:themeTint="D8"/>
    </w:rPr>
  </w:style>
  <w:style w:type="paragraph" w:styleId="Rubrik">
    <w:name w:val="Title"/>
    <w:basedOn w:val="Normal"/>
    <w:next w:val="Normal"/>
    <w:link w:val="RubrikChar"/>
    <w:uiPriority w:val="10"/>
    <w:qFormat/>
    <w:rsid w:val="008621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8621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8621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8621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Char"/>
    <w:uiPriority w:val="29"/>
    <w:qFormat/>
    <w:rsid w:val="008621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86218E"/>
    <w:rPr>
      <w:i/>
      <w:iCs/>
      <w:color w:val="404040" w:themeColor="text1" w:themeTint="BF"/>
    </w:rPr>
  </w:style>
  <w:style w:type="paragraph" w:styleId="Liststycke">
    <w:name w:val="List Paragraph"/>
    <w:basedOn w:val="Normal"/>
    <w:uiPriority w:val="34"/>
    <w:qFormat/>
    <w:rsid w:val="0086218E"/>
    <w:pPr>
      <w:ind w:left="720"/>
      <w:contextualSpacing/>
    </w:pPr>
  </w:style>
  <w:style w:type="character" w:styleId="Starkbetoning">
    <w:name w:val="Intense Emphasis"/>
    <w:basedOn w:val="Standardstycketeckensnitt"/>
    <w:uiPriority w:val="21"/>
    <w:qFormat/>
    <w:rsid w:val="0086218E"/>
    <w:rPr>
      <w:i/>
      <w:iCs/>
      <w:color w:val="0F4761" w:themeColor="accent1" w:themeShade="BF"/>
    </w:rPr>
  </w:style>
  <w:style w:type="paragraph" w:styleId="Starktcitat">
    <w:name w:val="Intense Quote"/>
    <w:basedOn w:val="Normal"/>
    <w:next w:val="Normal"/>
    <w:link w:val="StarktcitatChar"/>
    <w:uiPriority w:val="30"/>
    <w:qFormat/>
    <w:rsid w:val="008621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86218E"/>
    <w:rPr>
      <w:i/>
      <w:iCs/>
      <w:color w:val="0F4761" w:themeColor="accent1" w:themeShade="BF"/>
    </w:rPr>
  </w:style>
  <w:style w:type="character" w:styleId="Starkreferens">
    <w:name w:val="Intense Reference"/>
    <w:basedOn w:val="Standardstycketeckensnitt"/>
    <w:uiPriority w:val="32"/>
    <w:qFormat/>
    <w:rsid w:val="0086218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</Words>
  <Characters>476</Characters>
  <Application>Microsoft Office Word</Application>
  <DocSecurity>0</DocSecurity>
  <Lines>12</Lines>
  <Paragraphs>10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kazai</dc:creator>
  <cp:keywords/>
  <dc:description/>
  <cp:lastModifiedBy>gabriel kazai</cp:lastModifiedBy>
  <cp:revision>3</cp:revision>
  <cp:lastPrinted>2024-04-02T09:43:00Z</cp:lastPrinted>
  <dcterms:created xsi:type="dcterms:W3CDTF">2024-04-02T09:41:00Z</dcterms:created>
  <dcterms:modified xsi:type="dcterms:W3CDTF">2024-04-0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84bd9e5a204ec8895a8dacb145bcf34799a22bcf0784b703586d7085500503</vt:lpwstr>
  </property>
</Properties>
</file>